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1</w:t>
      </w:r>
      <w:r>
        <w:t xml:space="preserve"> </w:t>
      </w:r>
      <w:r>
        <w:t xml:space="preserve">งานเยี่ยมชมและศึกษาดูงานศูนย์บริการคำบรรยายแทนเสียงประเทศไทย</w:t>
      </w:r>
      <w:r>
        <w:t xml:space="preserve"> </w:t>
      </w:r>
      <w:r>
        <w:t xml:space="preserve">(TCC)</w:t>
      </w:r>
      <w:r>
        <w:t xml:space="preserve"> </w:t>
      </w:r>
      <w:r>
        <w:t xml:space="preserve">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0.00-14.00</w:t>
      </w:r>
      <w:r>
        <w:t xml:space="preserve"> </w:t>
      </w:r>
      <w:r>
        <w:t xml:space="preserve">น.</w:t>
      </w:r>
      <w:r>
        <w:t xml:space="preserve"> </w:t>
      </w:r>
      <w:r>
        <w:t xml:space="preserve">ณ</w:t>
      </w:r>
      <w:r>
        <w:t xml:space="preserve"> </w:t>
      </w:r>
      <w:r>
        <w:t xml:space="preserve">ห้องประชุม</w:t>
      </w:r>
      <w:r>
        <w:t xml:space="preserve"> </w:t>
      </w:r>
      <w:r>
        <w:t xml:space="preserve">INC2C-Hall</w:t>
      </w:r>
      <w:r>
        <w:t xml:space="preserve"> </w:t>
      </w:r>
      <w:r>
        <w:t xml:space="preserve">ชั้น</w:t>
      </w:r>
      <w:r>
        <w:t xml:space="preserve"> </w:t>
      </w:r>
      <w:r>
        <w:t xml:space="preserve">1</w:t>
      </w:r>
      <w:r>
        <w:t xml:space="preserve"> </w:t>
      </w:r>
      <w:r>
        <w:t xml:space="preserve">อาคารกลุ่มนวัตกรรม</w:t>
      </w:r>
      <w:r>
        <w:t xml:space="preserve"> </w:t>
      </w:r>
      <w:r>
        <w:t xml:space="preserve">2</w:t>
      </w:r>
      <w:r>
        <w:t xml:space="preserve"> </w:t>
      </w:r>
      <w:r>
        <w:t xml:space="preserve">(INC</w:t>
      </w:r>
      <w:r>
        <w:t xml:space="preserve"> </w:t>
      </w:r>
      <w:r>
        <w:t xml:space="preserve">2)</w:t>
      </w:r>
      <w:r>
        <w:t xml:space="preserve"> </w:t>
      </w:r>
      <w:r>
        <w:t xml:space="preserve">ทาวเวอร์</w:t>
      </w:r>
      <w:r>
        <w:t xml:space="preserve"> </w:t>
      </w:r>
      <w:r>
        <w:t xml:space="preserve">C</w:t>
      </w:r>
      <w:r>
        <w:t xml:space="preserve"> </w:t>
      </w:r>
      <w:r>
        <w:t xml:space="preserve">อุทยานวิทยาศาสตร์ประเทศไทย</w:t>
      </w:r>
      <w:r>
        <w:t xml:space="preserve"> </w:t>
      </w:r>
      <w:r>
        <w:t xml:space="preserve">จ.ปทุมธานี</w:t>
      </w:r>
    </w:p>
    <w:p>
      <w:pPr>
        <w:pStyle w:val="Date"/>
      </w:pPr>
      <w:r>
        <w:t xml:space="preserve">วันจันทร์ที่</w:t>
      </w:r>
      <w:r>
        <w:t xml:space="preserve"> </w:t>
      </w:r>
      <w:r>
        <w:t xml:space="preserve">9</w:t>
      </w:r>
      <w:r>
        <w:t xml:space="preserve"> </w:t>
      </w:r>
      <w:r>
        <w:t xml:space="preserve">มิถุนายน</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Twitter นาฬิกา        อนาคตของนักเรียนได้อย่างไร รับงานร้อนเงิน  ขายแมกเนติกชีวิตไม่เกษียณใน  หมอลำ ไม่พร้อมไม่พอ   ปิดนาฬิกาปลุก 5:30 น         face shop มัน 25 ณอิมแพคเมืองทองธานี          เวลาเดินทางไปไหนแล้วเจอ wifi ฟรี                                                                                                                                                                                                                                                                                                                                                                                                                                                       3 จังหวัดอย่างเข้มข้นค่ะ                                                                                                                                                                                                                                                                                                                                                                                                                                                                                                                                                                                                                                                                                                                                                                                                                                                                                                                                                                                                                                                                                                                                                                                                                                                                                                                                                                                                                                                                                       เราพูดแล้วก็มันก็จะออก      ก็มันจะมีคนแกล้ง  แก้ไข       เส้นมันจะมีบางคำพูด   มันไม่สามารถ   AA      ลองเล่นได้เลยค่ะ    เพื่อนที่เป็นโปรแกรมเฉพาะใช่ไหม           มันจะไม่ดีเลย์  ปีนี้มันหยุดชะงักลง       จริงๆเขามี Master plan แล้วนะครับที่ต้องทำร่วมกันมากมาย งานเป็นตารางที่จัดทัพในเขตแดนต่างๆในจะมีความคืบหน้า ตามหลักนะครับ ผมอยากให้ข้อมูลนิดนึงนะครับ  jbc เจอกันคืนนี้ที่ไหนเนี่ยที่มันอ่อนไหว สามารถลาเอาไว้ก่อนได้ครับ                มันจะมีคนมาห้องนึง  ก็ยังไม่ขึ้น      นิดนึงนิดนึง        อย่างละอย่างนี้ใช่ไหม      ระบบ automation    มีคน         คลื่นชีวิต            ระบบเสียง    ยอด เก่งมากครับ นับถือ       ลองเล่นดูมั้ย                                                                                                                    ที่ตกลงกันไว้       จนกว่าหนูจะสมัครประกันเขียวแดง            ใช้คำให้ถูกต้อง                                                                                                                                                                                                                                                                                                                                                                                                                                                                                   ชวนเลยนะ          ก็ให้มึง   คำไหนที่เธอเป็น                     ที่รักโอเค        ลองฟังลองฟังตามได้  ผมจะลองพูดแล้วเจ๊ ท้องเสียตั้งแต่เมื่อไหร่       เอารูปเอารูปภาพดีกว่า  เอามาสัก 200 รูป   บทบาทของวุฒิสภา มีข้อพิพาทของกัมพูชาและความมีส่วนร่วม                โดยขอให้ครมเปิดประชุมสมัยวิสามัญ  เกี่ยวกับ ปัญหาข้อพิพาทเขตแดน   คือมันต้องใช้สมาธิเงี้ยมันไม่ลองดูดิ     ตอบ  อะไรไม่เข้าใจ     เห็นเขาว่านะมันจะทำยังไง    ในการรักษาไว้ซึ่งอิทธิพลของประเทศและรับฟังความเห็นของฝ่าย แล้วขอให้ยอมรับ น้ำเน่า      วุฒิสภาจึงขอเรียกร้องรัฐบาล ให้ปฏิบัติหน้าที่ จะใช้อำนาจ ตามบทบัญญัติของ อย่างเข้มแข็ง  เพื่อรักษาไว้ซึ่งเกียรติภูมิของประเทศ โดยรับฟังความคิดเห็นจากทุกฝ่าย และขอให้รัฐบาลได้ยืนหยัด  ไม่ยอมได้ก็จะรู้ไหมเนี่ย แล้วจะรู้ไหมเนี่ยที่ไหน                 เปลี่ยน        หมดยัง               พรุ่งนี้ก็คือพูด                                                                                                                                                                                                                                                                                                                                                                                      เร็ว      ทำอะไรอ่ะครับ                              จริงหรอออกไปไหนอ่ะครับ     เป็นต่อ     เคยได้ยินเลยครับ   ว่าแต่ตลอดสัปดาห์นี้ไม่ต้องลุ้น    ก่อนจะไปถึงวันที่ 13 มิถุนายนค่ะ  หรือ     วันนี้นายปานเทพพัวพงษ์พันธ์         ปกติเขาจะอ่านพร้อมหรือว่าไง             เนี่ยกำลังกำลังรอวันนี้อยู่เหรอ รักเธอที่สุดตอนนี้ ยอดมนุษย์  ก็ลองก็ลอง ลองฟัง           ยังคิดถึงเธอ               กำลังใจ    สำนักงานกสทช. โดยสำนักพระเครื่องร้องเรียนและคุ้มครองผู้บริโภค         อ๋อนี่ไงมันขึ้นแบบนี้     ขึ้นตรงไหนขึ้นในนี้    เอาตรงไหนครับ       OK   เป็นไปได้ ในการเมืองที่กำลังจะเกิดขึ้น อาจจะมีที่มา ของวิธีการเมือง ให้มีการเปลี่ยนแปลง ไปในทางอื่นก็เป็นได้ค่ะ  ไปยังไงก็แล้วแต่ 13 มิถุนายนก็ต้องลุ้นกัน     ความสำคัญอยู่ที่กระบวนการยุติธรรม   กำลังจะ Live  คุณเสาวรส    วันที่ 23 มิถุนายนจะต้องติดตามมติของแพทย์ สภา   เพื่อเป็นการยืนยัน เกี่ยวกับการลงโทษ แม่ 3 คน ที่รักษาและส่งตัวนายทักษิณชินวัตร     การประชุมคณะกรรมการ                                                  เอากัน   พูดไปเลยหรออันนี้คือเขาค้อ            พูดตามที่เขาพูดใช่ไหม  ว่าจะเข้า ประชุมหรือไม่ซึ่งล่าสุด แพทย์        ก็ไม่มีการโพสต์ Facebook ข้อความขึ้นตั้งระบบว่าขอบคุณที่เป็นห่วง เข้าประชุมแน่นอนครับ ขณะที่ประชาคมแพทย์ระบุว่าก็ยังมีคุณหมออีก ธนาคารที่อยู่ในเครื่องแบบที่เป็นกรรมการโดยตำแหน่ง สายใต้กระทรวงกลาโหมได้แก่ ทรงคุณวุฒิ    หำหด เจ้ากรมแพทย์ทหารอากาศ   พระมงกุฎเกล้า ต้องจับตามองว่าจะเข้าร่วมการประชุมด้วยหรือไม่  หรืออาจจะหายไปอีก 50 คัน       กำลังรวบรวมรายชื่อแพทย์ให้ได้เป้าหมาย 1000 คน    ขึ้นทางด่วนมีความเพียรอยู่                            ผู้ป่วยที่เป็นนักโทษรายนั้นก็คือนายทักษิณชินวัตรนั้นได้ เข้าสู่กระบวนการศึกษาตามแบบปกติที่ควรจะเป็นหรือไม่ โดยอุปนายก หาก็ได้แถลงข่าวผลการสอบสวนในคดีนี้ไว้ชัดเจนว่าไม่มีหลักฐาน เชิงประจักษ์ แสดงว่าผู้ป่วยนักโทษดังกล่าวป่วยวิกฤต ซึ่งก็หมายความว่าไม่มีความจำเป็นที่จะต้องได้รับการ อยากผู้ป่วยวิกฤตในโรงพยาบาล        ไม่ขึ้นเลยใช่ไหม   จากนั้นค่ะ   มติของแพทย์สภาก็ส่งผลการสอบ สวนและการลงโทษมีให้กับ ปฏิทิน   ในฐานะที่เป็นสภานายกพิเศษ พิจารณาโดยสภานายกพิเศษ    น่าจะ 2-3 ท่าน จึงทำการอันมีโต้ผลมติของกระบวนการ  จะทำให้เรื่องนี้จะต้องเข้าสู่ การพิจารณาของคณะกรรมการของแพทย์สภาอีกครั้ง คณะกรรมการแพทย์สภายืนยันลงมติการตัดสินโทษทางเดิมก็จะต้องได้  คณะกรรมการ  เกินกว่า 2 ใน 3     ซึ่งมีคณะกรรมการที่อาจจะไม่มาประชุม  ฟังได้เสียง 2 ใน 3 หรือยังน้อย 45        สะพานเหลืองยังไงเอ่ย                    ประเทศด้วย    นำทางธนาคารความตึงเครียด เครียดที่ยกระดับ   หลังจากที่ผู้นำสห           ข่าวต่างประเทศไม่ชอบด้วยกฎหมายค่ะ            รถยนต์ถูกไฟไหม้พ่วง Tangled California     เป็นวันที่ 3 เพื่อต่อต้านนโยบายกวาดล้าง  ของนโยบายของทรัมป์        ข่าวต่างประเทศ  การยกระดับเพิ่มมากขึ้น การเผชิญหน้าระหว่างผู้ชุมนุมและ   ยิงแก๊สน้ำตาและ อิ่ม    มาดูอะไรนะ   มาดูอะไรกันคะ      นักฆ่า สวัสดีนะค่ะ       ฝันดีนะคะ      วรกานต์รัฐแคลิฟอร์เนีย         เก่งมาก                                           เขาอยากชมยากมาก   คำสั่งของฉันทำมาซึ่ง คำสั่งที่กฎหมายเยอะโดยเฉพาะคำสั่งของการแทรกแซงอำนาจของรัฐบาลท้องถิ่น  และที่สำคัญคือเป็นการคุกคามเสรีภาพในการแสดงความคิดเห็นของประชาชนคนทั่วไปหรือไม่อย่างไร การที่รัฐบาลกลางสหรัฐเข้าสั่งการคุมอำนาจรัฐ ในแคลิฟอร์เนีย   มองได้นะคะวันนี้คือการใช้กำลังทหารปราบปรามผู้เห็นต่าง ซึ่งในสังคมอเมริกันที่ชื่อของภาพและประชาธิปไตย  เป็นกรณีที่น่าเป็นห่วงเลยทีเดียวค่ะ ความเคลื่อนไหวที่เกิดขึ้นเรื่อง อยากวิจารณ์ที่ขับร้องค่ะเพราะปกติก็คือการออกอากาศการ  เจ้าหน้าที่เหตุการณ์ต่างๆจะเป็นอำนาจของผู้ว่าการรัฐนั้นๆเนื่องจาก โอกาส                                                                                                                                                                                                                                                                                                                                                                                                                                                                                                                                                                                                                                                                                                                                                                                มา                    ถ้าพี่นางสาวรัชนกเปิดเทอม กสิกรไทยเข้ามาตรวจสอบด้วย วอลเลย์บอลไทย- ลาว 12 ล้าน เดือนนี้        สภาพอากาศชลบุรี  ความไม่โปร่งใสในการนี้    เอาไว้   เครื่องในการทำปูน  แล้วนายทวีวัฒน์เป็น ตรงตำแหน่ง   ก็พูดเอง         อธิษฐานราชการ         ตั้งข้อสังเกตและข้อสงสัย  52 ล้าน  12 ล้าน                จะทราบรายละเอียดภายใน 10 วัน  ไม่เป็นไร                                                                                                                                    โดยเฉพาะบอลรับที่ไล่เก็บทุกรูป         คนพิการที่ทำให้ต่อเนื่องค่ะ               ให้เวลาโค้ชอ๊อด   นอกจากแมนชั่น     ใครก็ยังมีภารกิจ                                                                    อันนี้เป็นควรเสียบ       ได้ค่ะ  ลงสนามดวลกับสเปนแชมป์เก่านะคะสเปนได้เป็นออกนำก่อนนาทีที่ 26 จากจังหวะที่สกัดบอลไม่ขาดค่ะ  เปิดช่องให้มาตีสุรินทร์บัณฑิตยิงโล่งๆเข้าไป  โปรตุเกสก็ตามตีเสมอทันควันในนาทีที่ 26 จากการหลุดเข้าไปยิงใน You Know แบ็คซ้ายของทีมค่ะ  แต่ช่วงท้ายครึ่งแรกได้ไปอีกครั้ง มิเกล นาทีที่ 45   ครึ่งหลังโปรตุเกส- มีชุดค่ะ มาตามตีเสมอได้นะคะเป็นบทที่ 2 ปกติ 2 ที่คอนโด        มันมีหลายระบบ ในกรณีแบบนี้                                                                                                                                                                                                                                                                                                                                                                                                                                                                                                                                            วิธีการ                                                                                                                                                                                                                                                                                                                       มันไม่เหมือนกั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1 งานเยี่ยมชมและศึกษาดูงานศูนย์บริการคำบรรยายแทนเสียงประเทศไทย (TCC) สำนักงานพัฒนาวิทยาศาสตร์และเทคโนโลยีแห่งชาติ (สวทช.) วันที่ 9 มิถุนายน 2568 เวลา 10.00-14.00 น. ณ ห้องประชุม INC2C-Hall ชั้น 1 อาคารกลุ่มนวัตกรรม 2 (INC 2) ทาวเวอร์ C อุทยานวิทยาศาสตร์ประเทศไทย จ.ปทุมธานี</dc:title>
  <dc:creator/>
  <cp:keywords/>
  <dcterms:created xsi:type="dcterms:W3CDTF">2025-06-09T05:33:42Z</dcterms:created>
  <dcterms:modified xsi:type="dcterms:W3CDTF">2025-06-09T05: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9 มิถุนายน 2568 เวลา 10.00 น.</vt:lpwstr>
  </property>
  <property fmtid="{D5CDD505-2E9C-101B-9397-08002B2CF9AE}" pid="3" name="subtitle">
    <vt:lpwstr/>
  </property>
</Properties>
</file>